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027" w:rsidRDefault="00557B97">
      <w:bookmarkStart w:id="0" w:name="_GoBack"/>
      <w:r>
        <w:rPr>
          <w:noProof/>
          <w:lang w:eastAsia="en-GB"/>
        </w:rPr>
        <w:drawing>
          <wp:anchor distT="0" distB="0" distL="114300" distR="114300" simplePos="0" relativeHeight="251659263" behindDoc="0" locked="0" layoutInCell="1" allowOverlap="1">
            <wp:simplePos x="0" y="0"/>
            <wp:positionH relativeFrom="column">
              <wp:posOffset>-904875</wp:posOffset>
            </wp:positionH>
            <wp:positionV relativeFrom="paragraph">
              <wp:posOffset>-914400</wp:posOffset>
            </wp:positionV>
            <wp:extent cx="7651518" cy="10734675"/>
            <wp:effectExtent l="0" t="0" r="698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neric Fund Poster-100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5314" cy="10754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0DAD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1" layoutInCell="1" allowOverlap="1" wp14:anchorId="5733EFF8" wp14:editId="7E89F234">
                <wp:simplePos x="0" y="0"/>
                <wp:positionH relativeFrom="column">
                  <wp:posOffset>-191135</wp:posOffset>
                </wp:positionH>
                <wp:positionV relativeFrom="page">
                  <wp:posOffset>2947670</wp:posOffset>
                </wp:positionV>
                <wp:extent cx="6231255" cy="653669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231255" cy="65366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568603642"/>
                              <w:placeholder>
                                <w:docPart w:val="C949E25EABCD4235BD7143196796A873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DC0DAD" w:rsidRDefault="00DC0DAD">
                                <w:r>
                                  <w:t>[Click here to add key information about your even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33EF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5.05pt;margin-top:232.1pt;width:490.65pt;height:514.7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" filled="f" stroked="f">
                <o:lock v:ext="edit" aspectratio="t"/>
                <v:textbox>
                  <w:txbxContent>
                    <w:sdt>
                      <w:sdtPr>
                        <w:id w:val="568603642"/>
                        <w:placeholder>
                          <w:docPart w:val="C949E25EABCD4235BD7143196796A873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DC0DAD" w:rsidRDefault="00DC0DAD">
                          <w:r>
                            <w:t>[Click here to add key information about your event.]</w:t>
                          </w:r>
                        </w:p>
                      </w:sdtContent>
                    </w:sdt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  <w:lang w:eastAsia="en-GB"/>
        </w:rPr>
        <w:softHyphen/>
      </w:r>
      <w:r>
        <w:rPr>
          <w:noProof/>
          <w:lang w:eastAsia="en-GB"/>
        </w:rPr>
        <w:softHyphen/>
      </w:r>
      <w:r>
        <w:rPr>
          <w:noProof/>
          <w:lang w:eastAsia="en-GB"/>
        </w:rPr>
        <w:softHyphen/>
      </w:r>
      <w:bookmarkEnd w:id="0"/>
    </w:p>
    <w:sectPr w:rsidR="005970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DUwNjAxNTIyNTNQ0lEKTi0uzszPAykwrAUALCFdDSwAAAA="/>
  </w:docVars>
  <w:rsids>
    <w:rsidRoot w:val="00DC0DAD"/>
    <w:rsid w:val="00557B97"/>
    <w:rsid w:val="00580D36"/>
    <w:rsid w:val="008026FF"/>
    <w:rsid w:val="00DC0DAD"/>
    <w:rsid w:val="00DF05F6"/>
    <w:rsid w:val="00E2454A"/>
    <w:rsid w:val="00EC6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08CD5"/>
  <w15:chartTrackingRefBased/>
  <w15:docId w15:val="{49BFD969-F03F-4C7C-8D0C-E31C47FE1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949E25EABCD4235BD7143196796A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1FEA8-1951-4B6B-A9F4-D7A44E580319}"/>
      </w:docPartPr>
      <w:docPartBody>
        <w:p w:rsidR="00134A66" w:rsidRDefault="00612C38">
          <w:r>
            <w:t>[Click here to add key information about your ev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12C38"/>
    <w:rsid w:val="00134A66"/>
    <w:rsid w:val="00612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ka Knight</dc:creator>
  <cp:keywords/>
  <dc:description/>
  <cp:lastModifiedBy>Laura Madeira</cp:lastModifiedBy>
  <cp:revision>2</cp:revision>
  <dcterms:created xsi:type="dcterms:W3CDTF">2019-07-26T08:58:00Z</dcterms:created>
  <dcterms:modified xsi:type="dcterms:W3CDTF">2019-07-26T08:58:00Z</dcterms:modified>
</cp:coreProperties>
</file>